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FB0537" w14:textId="180D0EEA" w:rsidR="00146753" w:rsidRDefault="00BC6C9E"/>
    <w:p w14:paraId="35F66695" w14:textId="4F4E23F7" w:rsidR="002E4AB0" w:rsidRDefault="00F749E8">
      <w:r>
        <w:t xml:space="preserve">Freezing Fat </w:t>
      </w:r>
      <w:r w:rsidR="00BC6C9E">
        <w:t>Cells. Forever</w:t>
      </w:r>
      <w:r>
        <w:t xml:space="preserve"> Young Medspa.Article.AR</w:t>
      </w:r>
    </w:p>
    <w:p w14:paraId="2AEA65F7" w14:textId="4FF8F174" w:rsidR="00964261" w:rsidRDefault="00964261">
      <w:r>
        <w:t xml:space="preserve">KW: </w:t>
      </w:r>
      <w:r w:rsidR="00AF2399">
        <w:t>“</w:t>
      </w:r>
      <w:r>
        <w:t xml:space="preserve">Freezing </w:t>
      </w:r>
      <w:r w:rsidR="00C97AE0">
        <w:t>F</w:t>
      </w:r>
      <w:r>
        <w:t xml:space="preserve">at </w:t>
      </w:r>
      <w:r w:rsidR="00C97AE0">
        <w:t>C</w:t>
      </w:r>
      <w:r>
        <w:t>ells</w:t>
      </w:r>
      <w:r w:rsidR="00AF2399">
        <w:t>”</w:t>
      </w:r>
    </w:p>
    <w:p w14:paraId="19EDCE9E" w14:textId="025F345C" w:rsidR="00C97AE0" w:rsidRDefault="00C97AE0" w:rsidP="00C97AE0">
      <w:r>
        <w:t>/Freezing</w:t>
      </w:r>
      <w:r w:rsidR="00AF2399">
        <w:t>-</w:t>
      </w:r>
      <w:r>
        <w:t>Fat</w:t>
      </w:r>
      <w:r w:rsidR="00AF2399">
        <w:t>-</w:t>
      </w:r>
      <w:r>
        <w:t>Cells</w:t>
      </w:r>
    </w:p>
    <w:p w14:paraId="6F7E7848" w14:textId="399F8900" w:rsidR="00964261" w:rsidRDefault="00964261">
      <w:r>
        <w:t>META:</w:t>
      </w:r>
      <w:r w:rsidR="00C97AE0">
        <w:t xml:space="preserve"> Cryolipolysis or freezing fat cells is an effective way of reducing stubborn fat bulges. Lear</w:t>
      </w:r>
      <w:r w:rsidR="00BC6C9E">
        <w:t>n</w:t>
      </w:r>
      <w:r w:rsidR="00C97AE0">
        <w:t xml:space="preserve"> how this safe fat freezing procedure works.</w:t>
      </w:r>
    </w:p>
    <w:p w14:paraId="6B99B755" w14:textId="58EA53BA" w:rsidR="00C97AE0" w:rsidRDefault="00C97AE0">
      <w:r>
        <w:t>FREEZING FAT CELLS | LEARN HOW FREEZING FAT WORKS</w:t>
      </w:r>
    </w:p>
    <w:p w14:paraId="118269BC" w14:textId="396286A6" w:rsidR="002E4AB0" w:rsidRDefault="00C97AE0">
      <w:r>
        <w:t xml:space="preserve">Freezing </w:t>
      </w:r>
      <w:r w:rsidR="00DF7305">
        <w:t xml:space="preserve">fat cells </w:t>
      </w:r>
      <w:r w:rsidR="00BC6C9E">
        <w:t>via</w:t>
      </w:r>
      <w:r w:rsidR="00DF7305">
        <w:t xml:space="preserve"> a breakthrough process known as Cryolipolysis results in </w:t>
      </w:r>
      <w:r w:rsidR="00BC6C9E">
        <w:t>fantastic-</w:t>
      </w:r>
      <w:r w:rsidR="00DF7305">
        <w:t xml:space="preserve">looking physiques. </w:t>
      </w:r>
      <w:r w:rsidR="003740BB">
        <w:t xml:space="preserve">FDA cleared as the only </w:t>
      </w:r>
      <w:r w:rsidR="003740BB">
        <w:t>fat reduction treatment</w:t>
      </w:r>
      <w:r w:rsidR="003740BB">
        <w:t xml:space="preserve"> using controlled cooling technology</w:t>
      </w:r>
      <w:r w:rsidR="003740BB">
        <w:t>, CoolSculpting i</w:t>
      </w:r>
      <w:r w:rsidR="0071005A">
        <w:t>s</w:t>
      </w:r>
      <w:r w:rsidR="00DF7305">
        <w:t xml:space="preserve"> the #1 non-surgical alternative to Liposuction.</w:t>
      </w:r>
      <w:r w:rsidR="00A23500">
        <w:t xml:space="preserve"> Learn how freezing fat cells</w:t>
      </w:r>
      <w:r w:rsidR="0073402A">
        <w:t xml:space="preserve"> can transform your body into a sleeker, more sculpted physique, and discover whether CoolSculpting is right for you.</w:t>
      </w:r>
    </w:p>
    <w:p w14:paraId="5D505805" w14:textId="286BBB38" w:rsidR="001E5348" w:rsidRPr="001E5348" w:rsidRDefault="001E5348" w:rsidP="001E5348">
      <w:pPr>
        <w:jc w:val="right"/>
        <w:rPr>
          <w:u w:val="single"/>
        </w:rPr>
      </w:pPr>
      <w:r w:rsidRPr="001E5348">
        <w:rPr>
          <w:u w:val="single"/>
        </w:rPr>
        <w:t>Learn more about CoolSculpting in Deerfield, IL &gt;&gt;</w:t>
      </w:r>
    </w:p>
    <w:p w14:paraId="02E00AE4" w14:textId="007D24BE" w:rsidR="0073402A" w:rsidRDefault="0073402A">
      <w:r>
        <w:t>CRYOLIPOLYSIS | FREEZING FAT CELLS TO REDUCE BULGES</w:t>
      </w:r>
    </w:p>
    <w:p w14:paraId="5BF740F3" w14:textId="6167284D" w:rsidR="0073402A" w:rsidRDefault="0073402A">
      <w:r>
        <w:t xml:space="preserve">Most adults </w:t>
      </w:r>
      <w:r w:rsidR="00B6404C">
        <w:t>struggle</w:t>
      </w:r>
      <w:r>
        <w:t xml:space="preserve"> with stubborn fat bulges despite diet and exercise. Before CoolSculpting, the only way to tackle bulges involved Liposuction. However, with the invention of Cryolipolysis</w:t>
      </w:r>
      <w:r w:rsidR="00BC6C9E">
        <w:t>,</w:t>
      </w:r>
      <w:r>
        <w:t xml:space="preserve"> </w:t>
      </w:r>
      <w:r w:rsidR="009C554B">
        <w:t xml:space="preserve">individuals now have another aesthetic method to body shaping. CoolSculpting offers the solution to frustrating bulges through freezing fat cells to death. </w:t>
      </w:r>
    </w:p>
    <w:p w14:paraId="1FF1C2DB" w14:textId="212B99BF" w:rsidR="00F749E8" w:rsidRDefault="00327628">
      <w:r>
        <w:t>The Discovery of Cryolipolysis</w:t>
      </w:r>
    </w:p>
    <w:p w14:paraId="623EB05E" w14:textId="4A58E6C5" w:rsidR="00FF6D25" w:rsidRDefault="00327628">
      <w:r>
        <w:t xml:space="preserve">Cryolipolysis was discovered by Harvard Scientists David Manstein, </w:t>
      </w:r>
      <w:r w:rsidR="00BC6C9E">
        <w:t>MD,</w:t>
      </w:r>
      <w:r>
        <w:t xml:space="preserve"> and R. Rox Anderson, MD.  They recognized a reduction in cheek fat when children sucked on popsicles</w:t>
      </w:r>
      <w:r w:rsidR="00BC6C9E">
        <w:t>; a</w:t>
      </w:r>
      <w:r w:rsidR="00B02AE7">
        <w:t xml:space="preserve"> response called popsicle panniculitis. Dr. Manstein shared his observation with Allure Magazine</w:t>
      </w:r>
      <w:r w:rsidR="00BC6C9E">
        <w:t>,</w:t>
      </w:r>
      <w:r w:rsidR="00B02AE7">
        <w:t xml:space="preserve"> stating, “Fat freezes at a higher temperature than water</w:t>
      </w:r>
      <w:r w:rsidR="00FF6D25">
        <w:t xml:space="preserve">.” Dr. Manstein realized that </w:t>
      </w:r>
      <w:r w:rsidR="00BC6C9E">
        <w:t>he could naturally freeze fat cells when exposing fat deposits to cold temperature</w:t>
      </w:r>
      <w:r w:rsidR="00FF6D25">
        <w:t xml:space="preserve">s while protecting the overlying skin from injury. </w:t>
      </w:r>
      <w:r w:rsidR="00BC6C9E">
        <w:t>S</w:t>
      </w:r>
      <w:r w:rsidR="00FF6D25">
        <w:t>kin cells consist mainly of water, thus maintaining a lower freezing point than underlying skin cells.</w:t>
      </w:r>
    </w:p>
    <w:p w14:paraId="20B5F487" w14:textId="7170E37F" w:rsidR="00327628" w:rsidRDefault="00FF6D25">
      <w:r>
        <w:t>H</w:t>
      </w:r>
      <w:r w:rsidR="00B6404C">
        <w:t>ow</w:t>
      </w:r>
      <w:r>
        <w:t xml:space="preserve"> </w:t>
      </w:r>
      <w:r w:rsidR="00B6404C">
        <w:t>Does Cryolipolysis</w:t>
      </w:r>
      <w:r>
        <w:t xml:space="preserve"> W</w:t>
      </w:r>
      <w:r w:rsidR="00B6404C">
        <w:t>ork</w:t>
      </w:r>
      <w:r w:rsidR="00E52B1C">
        <w:t>?</w:t>
      </w:r>
      <w:r>
        <w:t xml:space="preserve"> </w:t>
      </w:r>
    </w:p>
    <w:p w14:paraId="6188C7E6" w14:textId="77777777" w:rsidR="00BC6C9E" w:rsidRDefault="00BC6C9E">
      <w:r>
        <w:t xml:space="preserve">Broken down, </w:t>
      </w:r>
      <w:r w:rsidR="00FF6D25">
        <w:t xml:space="preserve">Cryolipolysis </w:t>
      </w:r>
      <w:r>
        <w:t>means</w:t>
      </w:r>
      <w:r w:rsidR="00FF6D25">
        <w:t xml:space="preserve"> “cryo” = cold + “lipo” = fat + </w:t>
      </w:r>
      <w:r w:rsidR="00940A36">
        <w:t>“</w:t>
      </w:r>
      <w:r w:rsidR="00FF6D25">
        <w:t>lysis</w:t>
      </w:r>
      <w:r w:rsidR="00940A36">
        <w:t>” = cell death. Simply put, when fat bulges come in direct contact with exact cooling temperatures</w:t>
      </w:r>
      <w:r>
        <w:t>,</w:t>
      </w:r>
      <w:r w:rsidR="00940A36">
        <w:t xml:space="preserve"> the cell membrane will crystalize and then rupture. Therefore, freezing fat cells causes cell death. The body no longer </w:t>
      </w:r>
      <w:r>
        <w:t>needs</w:t>
      </w:r>
      <w:r w:rsidR="00940A36">
        <w:t xml:space="preserve"> these obliterated cells</w:t>
      </w:r>
      <w:r>
        <w:t>,</w:t>
      </w:r>
      <w:r w:rsidR="00940A36">
        <w:t xml:space="preserve"> and the lymphatic system </w:t>
      </w:r>
      <w:r w:rsidR="00E52B1C">
        <w:t>then excretes</w:t>
      </w:r>
      <w:r w:rsidR="00940A36">
        <w:t xml:space="preserve"> </w:t>
      </w:r>
      <w:r w:rsidR="00E52B1C">
        <w:t>them as waste</w:t>
      </w:r>
      <w:r>
        <w:t xml:space="preserve"> product</w:t>
      </w:r>
      <w:r w:rsidR="00E52B1C">
        <w:t xml:space="preserve">. </w:t>
      </w:r>
    </w:p>
    <w:p w14:paraId="151BF3A6" w14:textId="3664653F" w:rsidR="00FF6D25" w:rsidRDefault="00BC6C9E">
      <w:r>
        <w:t>After</w:t>
      </w:r>
      <w:r w:rsidR="00E52B1C">
        <w:t xml:space="preserve"> </w:t>
      </w:r>
      <w:r>
        <w:t xml:space="preserve">fat </w:t>
      </w:r>
      <w:r w:rsidR="00E52B1C">
        <w:t>cells leave the body</w:t>
      </w:r>
      <w:r>
        <w:t>,</w:t>
      </w:r>
      <w:r w:rsidR="00E52B1C">
        <w:t xml:space="preserve"> they do not grow back. They are gone for good. This results in long-term fat reduction.</w:t>
      </w:r>
    </w:p>
    <w:p w14:paraId="2D8F6789" w14:textId="72482397" w:rsidR="00E52B1C" w:rsidRDefault="00E52B1C">
      <w:r>
        <w:t>F</w:t>
      </w:r>
      <w:r w:rsidR="00AF2399">
        <w:t>reezing</w:t>
      </w:r>
      <w:r>
        <w:t xml:space="preserve"> F</w:t>
      </w:r>
      <w:r w:rsidR="00AF2399">
        <w:t>at</w:t>
      </w:r>
      <w:r>
        <w:t xml:space="preserve"> C</w:t>
      </w:r>
      <w:r w:rsidR="00AF2399">
        <w:t>ells</w:t>
      </w:r>
      <w:r>
        <w:t xml:space="preserve"> </w:t>
      </w:r>
      <w:r w:rsidR="00AF2399">
        <w:t xml:space="preserve">is </w:t>
      </w:r>
      <w:r>
        <w:t>T</w:t>
      </w:r>
      <w:r w:rsidR="00AF2399">
        <w:t>echnique</w:t>
      </w:r>
      <w:r>
        <w:t xml:space="preserve"> </w:t>
      </w:r>
      <w:r w:rsidR="00AF2399">
        <w:t>Sensitive</w:t>
      </w:r>
      <w:r>
        <w:t xml:space="preserve"> </w:t>
      </w:r>
    </w:p>
    <w:p w14:paraId="075C3B82" w14:textId="59BA4FD9" w:rsidR="00903A7D" w:rsidRDefault="00BC6C9E">
      <w:r w:rsidRPr="00BC6C9E">
        <w:rPr>
          <w:u w:val="single"/>
        </w:rPr>
        <w:t>Cold Sculpting</w:t>
      </w:r>
      <w:r w:rsidR="00903A7D">
        <w:t xml:space="preserve"> fat cells requires experience and skill.</w:t>
      </w:r>
      <w:r>
        <w:t xml:space="preserve"> During the procedure, a technician</w:t>
      </w:r>
      <w:r w:rsidR="00903A7D">
        <w:t xml:space="preserve"> place</w:t>
      </w:r>
      <w:r>
        <w:t>s</w:t>
      </w:r>
      <w:r w:rsidR="00903A7D">
        <w:t xml:space="preserve"> an applicator over a fat deposit. The applicator suctions the fat up into the applicator in preparation for freezing</w:t>
      </w:r>
      <w:r w:rsidR="00B6404C">
        <w:t xml:space="preserve"> the fat. </w:t>
      </w:r>
      <w:r w:rsidR="00903A7D">
        <w:t>Next, the CoolSculpting machine freezes the fat cells to death.</w:t>
      </w:r>
    </w:p>
    <w:p w14:paraId="4C532FB0" w14:textId="431F9100" w:rsidR="00903A7D" w:rsidRDefault="00BC6C9E">
      <w:r>
        <w:lastRenderedPageBreak/>
        <w:t xml:space="preserve">Ideal Candidates for </w:t>
      </w:r>
      <w:r w:rsidR="00903A7D">
        <w:t xml:space="preserve">Freezing </w:t>
      </w:r>
      <w:r w:rsidR="00AF2399">
        <w:t xml:space="preserve">Fat </w:t>
      </w:r>
      <w:r w:rsidR="00494AC9">
        <w:t>Cells</w:t>
      </w:r>
      <w:r w:rsidR="00903A7D">
        <w:t>?</w:t>
      </w:r>
    </w:p>
    <w:p w14:paraId="4102CCCC" w14:textId="756491B0" w:rsidR="00BC6C9E" w:rsidRDefault="00494AC9" w:rsidP="00BC6C9E">
      <w:r>
        <w:t>F</w:t>
      </w:r>
      <w:r w:rsidR="00903A7D">
        <w:t xml:space="preserve">reezing </w:t>
      </w:r>
      <w:r>
        <w:t xml:space="preserve">fat </w:t>
      </w:r>
      <w:r w:rsidR="00903A7D">
        <w:t>is meant for active</w:t>
      </w:r>
      <w:r w:rsidR="00BC6C9E">
        <w:t>,</w:t>
      </w:r>
      <w:r w:rsidR="00903A7D">
        <w:t xml:space="preserve"> healthy men and women who struggle with bulges regardless of diet and exercise</w:t>
      </w:r>
      <w:r w:rsidR="00B6404C">
        <w:t>.</w:t>
      </w:r>
      <w:r w:rsidR="00903A7D">
        <w:t xml:space="preserve"> </w:t>
      </w:r>
      <w:r w:rsidR="00BC6C9E">
        <w:t xml:space="preserve">Freezing fat is not meant as a weight loss program, nor is it meant to treat obesity. </w:t>
      </w:r>
    </w:p>
    <w:p w14:paraId="7F6233A7" w14:textId="77777777" w:rsidR="00BC6C9E" w:rsidRPr="00BC6C9E" w:rsidRDefault="00BC6C9E" w:rsidP="00BC6C9E">
      <w:pPr>
        <w:jc w:val="right"/>
        <w:rPr>
          <w:u w:val="single"/>
        </w:rPr>
      </w:pPr>
      <w:r w:rsidRPr="00BC6C9E">
        <w:rPr>
          <w:u w:val="single"/>
        </w:rPr>
        <w:t>See Before and After Images &gt;&gt;</w:t>
      </w:r>
    </w:p>
    <w:p w14:paraId="1E7DC95F" w14:textId="05C8F322" w:rsidR="009E7002" w:rsidRDefault="009E7002">
      <w:r>
        <w:t>Am I a Good Candidate for Freezing Fat Cells?</w:t>
      </w:r>
    </w:p>
    <w:p w14:paraId="09241E98" w14:textId="2E360F3D" w:rsidR="009E7002" w:rsidRDefault="009E7002">
      <w:r>
        <w:t xml:space="preserve">The only way to determine whether you are a good candidate for fat freezing is to schedule a complimentary consultation with </w:t>
      </w:r>
      <w:r w:rsidRPr="00BC6C9E">
        <w:rPr>
          <w:u w:val="single"/>
        </w:rPr>
        <w:t>Forever Young Medspa</w:t>
      </w:r>
      <w:r w:rsidR="00BC6C9E">
        <w:rPr>
          <w:u w:val="single"/>
        </w:rPr>
        <w:t>,</w:t>
      </w:r>
      <w:r>
        <w:t xml:space="preserve"> the premier CoolSculpting provider in </w:t>
      </w:r>
      <w:r w:rsidR="00BC6C9E">
        <w:t>Deerfield</w:t>
      </w:r>
      <w:r>
        <w:t xml:space="preserve">, IL. The time is now to acquire that pristine physique you desire. Simply fill out the form online or call </w:t>
      </w:r>
      <w:r w:rsidR="00B6404C">
        <w:t>(224) 415-3628</w:t>
      </w:r>
      <w:r w:rsidR="00494AC9">
        <w:t xml:space="preserve"> today.</w:t>
      </w:r>
    </w:p>
    <w:p w14:paraId="0CA2F4BF" w14:textId="77777777" w:rsidR="00573BDB" w:rsidRDefault="00573BDB"/>
    <w:sectPr w:rsidR="00573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LAwNzAzNjMxMTBT0lEKTi0uzszPAykwrAUAy/I0aCwAAAA="/>
  </w:docVars>
  <w:rsids>
    <w:rsidRoot w:val="00F749E8"/>
    <w:rsid w:val="001E5348"/>
    <w:rsid w:val="002E4AB0"/>
    <w:rsid w:val="00327628"/>
    <w:rsid w:val="003740BB"/>
    <w:rsid w:val="003922C6"/>
    <w:rsid w:val="00494AC9"/>
    <w:rsid w:val="00573BDB"/>
    <w:rsid w:val="0071005A"/>
    <w:rsid w:val="0073402A"/>
    <w:rsid w:val="00903A7D"/>
    <w:rsid w:val="00940A36"/>
    <w:rsid w:val="00944D0F"/>
    <w:rsid w:val="00964261"/>
    <w:rsid w:val="009C554B"/>
    <w:rsid w:val="009E7002"/>
    <w:rsid w:val="00A23500"/>
    <w:rsid w:val="00A70AD2"/>
    <w:rsid w:val="00AF2399"/>
    <w:rsid w:val="00AF2A76"/>
    <w:rsid w:val="00B02AE7"/>
    <w:rsid w:val="00B6404C"/>
    <w:rsid w:val="00BC6C9E"/>
    <w:rsid w:val="00C97AE0"/>
    <w:rsid w:val="00DF3B1C"/>
    <w:rsid w:val="00DF7305"/>
    <w:rsid w:val="00E52B1C"/>
    <w:rsid w:val="00F749E8"/>
    <w:rsid w:val="00FF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89B93"/>
  <w15:chartTrackingRefBased/>
  <w15:docId w15:val="{A211AA62-7A27-4509-8EF6-01A2E12CC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513</Words>
  <Characters>2773</Characters>
  <Application>Microsoft Office Word</Application>
  <DocSecurity>0</DocSecurity>
  <Lines>4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6</cp:revision>
  <dcterms:created xsi:type="dcterms:W3CDTF">2021-03-16T01:44:00Z</dcterms:created>
  <dcterms:modified xsi:type="dcterms:W3CDTF">2021-03-23T19:44:00Z</dcterms:modified>
</cp:coreProperties>
</file>